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p>
    <w:bookmarkStart w:id="20" w:name="Xd531658afa0a7e6bf727dba720a8a14aba7ce07"/>
    <w:p>
      <w:pPr>
        <w:pStyle w:val="Heading1"/>
      </w:pPr>
      <w:r>
        <w:t xml:space="preserve">INTERNATIONAL RELATIONS AND DIPLOMATIC STUDIES</w:t>
      </w:r>
    </w:p>
    <w:p>
      <w:pPr>
        <w:pStyle w:val="FirstParagraph"/>
      </w:pPr>
      <w:r>
        <w:t xml:space="preserve">478 Market Street, Suite 320, San Francisco, CA 94102</w:t>
      </w:r>
    </w:p>
    <w:p>
      <w:pPr>
        <w:pStyle w:val="BodyText"/>
      </w:pPr>
      <w:r>
        <w:t xml:space="preserve">+1 (415) 789-6732 | diplomatapp@irel.org</w:t>
      </w:r>
    </w:p>
    <w:bookmarkEnd w:id="20"/>
    <w:p>
      <w:pPr>
        <w:pStyle w:val="BodyText"/>
      </w:pPr>
      <w:r>
        <w:t xml:space="preserve">September 26, 2023</w:t>
      </w:r>
    </w:p>
    <w:p>
      <w:pPr>
        <w:pStyle w:val="BodyText"/>
      </w:pPr>
      <w:r>
        <w:t xml:space="preserve">Ms. Eleanor Vance</w:t>
      </w:r>
    </w:p>
    <w:p>
      <w:pPr>
        <w:pStyle w:val="BodyText"/>
      </w:pPr>
      <w:r>
        <w:t xml:space="preserve">Director of Human Resources</w:t>
      </w:r>
    </w:p>
    <w:p>
      <w:pPr>
        <w:pStyle w:val="BodyText"/>
      </w:pPr>
      <w:r>
        <w:t xml:space="preserve">Diplomatic Corps Development Program</w:t>
      </w:r>
    </w:p>
    <w:p>
      <w:pPr>
        <w:pStyle w:val="BodyText"/>
      </w:pPr>
      <w:r>
        <w:t xml:space="preserve">U.S. Consulate General San Francisco</w:t>
      </w:r>
      <w:r>
        <w:br/>
      </w:r>
      <w:r>
        <w:t xml:space="preserve">801 Mission Street, Suite 500</w:t>
      </w:r>
      <w:r>
        <w:br/>
      </w:r>
      <w:r>
        <w:t xml:space="preserve">San Francisco, CA 94103</w:t>
      </w:r>
    </w:p>
    <w:bookmarkStart w:id="21" w:name="Xb219fa6f1c728bf180aff819d0886ec3ac23d46"/>
    <w:p>
      <w:pPr>
        <w:pStyle w:val="Heading2"/>
      </w:pPr>
      <w:r>
        <w:t xml:space="preserve">INTERNATIONAL RELATIONS AND DIPLOMATIC STUDIES INTERNSHIP APPLICATION LETTER</w:t>
      </w:r>
    </w:p>
    <w:p>
      <w:pPr>
        <w:pStyle w:val="FirstParagraph"/>
      </w:pPr>
      <w:r>
        <w:t xml:space="preserve">Dear Ms. Vance,</w:t>
      </w:r>
    </w:p>
    <w:p>
      <w:pPr>
        <w:pStyle w:val="BodyText"/>
      </w:pPr>
      <w:r>
        <w:t xml:space="preserve">It is with profound enthusiasm that I submit my application for the Diplomat Internship position within the Diplomatic Corps Development Program at the U.S. Consulate General in San Francisco, as part of my comprehensive pursuit of excellence in international relations. This Internship Application Letter represents not merely a formality, but a heartfelt declaration of my commitment to serve as a future American Diplomat within one of our nation's most dynamic diplomatic outposts—the United States San Francisco mission. Having closely followed the Consulate General’s groundbreaking work in fostering Pacific Rim partnerships and advancing U.S. interests across California, Oregon, and Washington state, I am eager to contribute my academic rigor, cultural agility, and unwavering dedication to this prestigious institution.</w:t>
      </w:r>
    </w:p>
    <w:p>
      <w:pPr>
        <w:pStyle w:val="BodyText"/>
      </w:pPr>
      <w:r>
        <w:t xml:space="preserve">My academic journey at Stanford University has been meticulously aligned with the demands of modern diplomacy. As a double major in International Relations and East Asian Studies with a 3.87 GPA, I have immersed myself in courses ranging from Negotiation Theory to U.S.-China Economic Policy, culminating in an honors thesis examining how Silicon Valley innovation ecosystems shape diplomatic engagement strategies. My research directly connects to the strategic importance of San Francisco as a nexus between American diplomacy and global technology—a reality that makes this internship position uniquely compelling. During my summer abroad at Peking University, I engaged with Chinese officials on trade policy frameworks while navigating complex cross-cultural dynamics; this experience crystallized my understanding that effective diplomacy transcends formal agreements to encompass empathetic human connection. Now, I seek to bring this perspective to the U.S. Consulate General in San Francisco, where my fluency in Mandarin (HSK Level 5) and proficiency in Spanish could immediately support the office’s critical work with Latin American communities across our consular district.</w:t>
      </w:r>
    </w:p>
    <w:p>
      <w:pPr>
        <w:pStyle w:val="BodyText"/>
      </w:pPr>
      <w:r>
        <w:t xml:space="preserve">What particularly draws me to this Internship Application is how it positions the aspiring Diplomat within the vibrant ecosystem of United States San Francisco. This city isn’t merely a geographic location—it’s a living laboratory for 21st-century diplomacy. The Consulate General’s leadership in initiatives like the Bay Area Innovation Exchange (a partnership with TechSF to facilitate U.S.-Vietnam tech collaborations) exemplifies how diplomacy adapts to contemporary global challenges. As someone who has volunteered with SF Global Partners—a nonprofit connecting immigrant entrepreneurs with diplomatic resources—I’ve witnessed firsthand how San Francisco’s diversity becomes our greatest diplomatic asset. The city’s 30% foreign-born population, thriving international business corridors along Market Street, and status as a hub for UN agencies like the International Maritime Organization provide an unparalleled environment to learn diplomacy in action. I am eager to contribute to programs such as the Consulate General’s upcoming "Pacific Voices" series featuring Pacific Island leaders—a project that mirrors my own research on climate diplomacy in Oceania.</w:t>
      </w:r>
    </w:p>
    <w:p>
      <w:pPr>
        <w:pStyle w:val="BodyText"/>
      </w:pPr>
      <w:r>
        <w:t xml:space="preserve">My professional background further equips me for this Diplomat internship. As an intern with the U.S. Senate Committee on Foreign Relations, I drafted briefing materials for Senator Padilla’s delegation to ASEAN nations and coordinated logistics for a summit addressing Indo-Pacific cybersecurity frameworks—a role requiring precision under tight deadlines and nuanced understanding of bureaucratic protocols. More significantly, I organized the "Diplomacy in Practice" conference at Stanford, which hosted 150 students from 23 countries to simulate UN Security Council negotiations. This event demanded cultural sensitivity when navigating differing negotiation styles—experience directly transferable to San Francisco’s consular environment where we serve clients from over 100 nations weekly. I understand that a Diplomat must balance protocol with pragmatism, and my work designing the conference’s "Cultural Intelligence" training module (featuring guest speakers from Japan, Nigeria, and Brazil) demonstrated this principle in action.</w:t>
      </w:r>
    </w:p>
    <w:p>
      <w:pPr>
        <w:pStyle w:val="BodyText"/>
      </w:pPr>
      <w:r>
        <w:t xml:space="preserve">Most importantly, I possess the cultural humility essential for modern diplomacy. During a semester studying at UC Berkeley’s Center for East Asian Studies, I volunteered with the International Students Office to develop orientation programs addressing visa challenges faced by students from conflict zones. This work revealed how diplomatic engagement begins long before formal negotiations—with listening, adapting, and building trust through everyday interactions. In San Francisco’s multicultural landscape—where diplomats interact daily with tech executives, refugee advocates, and community leaders—I know that authenticity is our most valuable currency. The Consulate General’s recent "San Francisco Stories" initiative (highlighting immigrant contributions to U.S. diplomacy) resonated deeply with my belief that diplomacy serves the people, not just governments. I am prepared to embody this philosophy by supporting consular officers in their daily engagements while learning from experienced Diplomats about crisis management during events like the 2021 San Francisco Climate Summit.</w:t>
      </w:r>
    </w:p>
    <w:p>
      <w:pPr>
        <w:pStyle w:val="BodyText"/>
      </w:pPr>
      <w:r>
        <w:t xml:space="preserve">My vision aligns precisely with the U.S. Consulate General’s strategic focus on "People-to-People Diplomacy" in United States San Francisco. I aim to contribute not only as an intern, but as a future American Diplomat who understands that our mission extends beyond official cables to fostering genuine human connections across borders. The opportunity to learn from the Consulate General’s experts—particularly in their work with Silicon Valley’s global tech partnerships and California’s immigrant communities—represents the ideal training ground for my career. I am prepared to dedicate myself fully to this internship, whether supporting visa processing initiatives, researching emerging trends in Indo-Pacific economic diplomacy, or assisting at community outreach events across the Bay Area.</w:t>
      </w:r>
    </w:p>
    <w:p>
      <w:pPr>
        <w:pStyle w:val="BodyText"/>
      </w:pPr>
      <w:r>
        <w:t xml:space="preserve">Thank you for considering my application. I have attached my resume and academic transcripts for your review and welcome the opportunity to discuss how my skills in cross-cultural communication, policy analysis, and crisis simulation can support the U.S. Consulate General’s vital mission in San Francisco. I am available at your convenience for an interview—please contact me via email or phone at your earliest opportunity. It would be an honor to contribute to America’s diplomatic presence within one of the world’s most innovative and diverse cities.</w:t>
      </w:r>
    </w:p>
    <w:p>
      <w:pPr>
        <w:pStyle w:val="BodyText"/>
      </w:pPr>
      <w:r>
        <w:t xml:space="preserve">With deepest respect for the noble service of American Diplomats,</w:t>
      </w:r>
    </w:p>
    <w:p>
      <w:pPr>
        <w:pStyle w:val="BodyText"/>
      </w:pPr>
      <w:r>
        <w:rPr>
          <w:bCs/>
          <w:b/>
        </w:rPr>
        <w:t xml:space="preserve">Sophia Chen</w:t>
      </w:r>
    </w:p>
    <w:p>
      <w:pPr>
        <w:pStyle w:val="BodyText"/>
      </w:pPr>
      <w:r>
        <w:t xml:space="preserve">Stanford University, Class of 2024</w:t>
      </w:r>
    </w:p>
    <w:p>
      <w:pPr>
        <w:pStyle w:val="BodyText"/>
      </w:pPr>
      <w:r>
        <w:t xml:space="preserve">Double Major in International Relations &amp; East Asian Studies</w:t>
      </w:r>
    </w:p>
    <w:p>
      <w:pPr>
        <w:pStyle w:val="BodyText"/>
      </w:pPr>
      <w:r>
        <w:t xml:space="preserve">Word Count: 827 | Prepared for U.S. Consulate General San Francisco Diplomatic Corps Development Progr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dc:title>
  <dc:creator/>
  <dc:language>en</dc:language>
  <cp:keywords/>
  <dcterms:created xsi:type="dcterms:W3CDTF">2026-07-24T21:31:57Z</dcterms:created>
  <dcterms:modified xsi:type="dcterms:W3CDTF">2026-07-24T21:31:57Z</dcterms:modified>
</cp:coreProperties>
</file>

<file path=docProps/custom.xml><?xml version="1.0" encoding="utf-8"?>
<Properties xmlns="http://schemas.openxmlformats.org/officeDocument/2006/custom-properties" xmlns:vt="http://schemas.openxmlformats.org/officeDocument/2006/docPropsVTypes"/>
</file>